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E90D7E">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E90D7E">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E90D7E">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E90D7E">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bookmarkStart w:id="0" w:name="_GoBack"/>
      <w:bookmarkEnd w:id="0"/>
    </w:p>
    <w:p w:rsidR="00D916C4" w:rsidRPr="00D916C4" w:rsidRDefault="00D916C4" w:rsidP="00D916C4"/>
    <w:p w:rsidR="00717A23" w:rsidRDefault="00502E8D" w:rsidP="00502E8D">
      <w:r>
        <w:t xml:space="preserve">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786B2D">
        <w:rPr>
          <w:noProof/>
        </w:rPr>
        <w:t>was</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E90D7E"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E90D7E"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E90D7E"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786B2D">
        <w:rPr>
          <w:noProof/>
        </w:rPr>
        <w:t>meta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786B2D">
        <w:rPr>
          <w:noProof/>
        </w:rPr>
        <w:t>F</w:t>
      </w:r>
      <w:r w:rsidR="00A11CEF" w:rsidRPr="00786B2D">
        <w:rPr>
          <w:noProof/>
        </w:rPr>
        <w:t>oreach</w:t>
      </w:r>
      <w:r w:rsidR="003053ED" w:rsidRPr="00786B2D">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C70193">
        <w:rPr>
          <w:noProof/>
        </w:rPr>
        <w:t xml:space="preserve"> </w:t>
      </w:r>
      <w:r w:rsidR="003053ED">
        <w:rPr>
          <w:noProof/>
        </w:rPr>
        <w:t>Loops through and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representation of </w:t>
      </w:r>
      <w:r w:rsidR="00B27D53">
        <w:t xml:space="preserve">modularized code is the below example logic that takes the value of the spinner and assigns it a new value parameter “SwappedValueContainer”. This is then </w:t>
      </w:r>
      <w:r w:rsidR="00B27D53">
        <w:lastRenderedPageBreak/>
        <w:t xml:space="preserve">passed in along 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HTTP w</w:t>
      </w:r>
      <w:r w:rsidR="00B27D53">
        <w:t>orker</w:t>
      </w:r>
      <w:r>
        <w:t>. T</w:t>
      </w:r>
      <w:r w:rsidR="00646B15">
        <w: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store</w:t>
      </w:r>
      <w:r w:rsidR="007E146D">
        <w:t xml:space="preserve">d into an </w:t>
      </w:r>
      <w:r w:rsidR="007E146D" w:rsidRPr="00646F9D">
        <w:rPr>
          <w:noProof/>
        </w:rPr>
        <w:t>Array</w:t>
      </w:r>
      <w:r w:rsidR="00646F9D">
        <w:rPr>
          <w:noProof/>
        </w:rPr>
        <w:t>L</w:t>
      </w:r>
      <w:r w:rsidR="007E146D" w:rsidRPr="00646F9D">
        <w:rPr>
          <w:noProof/>
        </w:rPr>
        <w:t>ist</w:t>
      </w:r>
      <w:r w:rsidR="007E146D">
        <w:t xml:space="preserve"> of string. </w:t>
      </w:r>
      <w:r w:rsidR="00CB5769" w:rsidRPr="00CB5769">
        <w:t xml:space="preserve">Sending the Array of JSON objects to the List View fragments required a switch statement </w:t>
      </w:r>
      <w:r w:rsidR="00CB5769">
        <w:t>consisting</w:t>
      </w:r>
      <w:r w:rsidR="00CB5769" w:rsidRPr="00CB5769">
        <w:t xml:space="preserve"> of different array </w:t>
      </w:r>
      <w:r w:rsidR="0042381C" w:rsidRPr="00CB5769">
        <w:t>adapters that</w:t>
      </w:r>
      <w:r w:rsidR="00CB5769" w:rsidRPr="00CB5769">
        <w:t xml:space="preserve"> would accept the bundled array depending on the Spinners selection type</w:t>
      </w:r>
      <w:r w:rsidR="007E146D" w:rsidRPr="007E146D">
        <w:t xml:space="preserv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serializable </w:t>
      </w:r>
      <w:r w:rsidR="00646F9D">
        <w:rPr>
          <w:noProof/>
        </w:rPr>
        <w:t>ArrayList</w:t>
      </w:r>
      <w:r w:rsidR="00083A8E">
        <w:t xml:space="preserve"> that are necessary for data transfer.  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fragment 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 xml:space="preserve">into a text fil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8053D5">
        <w:t>representing</w:t>
      </w:r>
      <w:r>
        <w:t xml:space="preserve"> </w:t>
      </w:r>
      <w:r w:rsidR="00A36366">
        <w:t xml:space="preserve">client </w:t>
      </w:r>
      <w:r w:rsidR="008053D5">
        <w:t>interaction</w:t>
      </w:r>
      <w:r>
        <w:t xml:space="preserve"> whe</w:t>
      </w:r>
      <w:r w:rsidR="00A36366">
        <w:t xml:space="preserve">n they </w:t>
      </w:r>
      <w:r w:rsidR="00163686">
        <w:t>detect</w:t>
      </w:r>
      <w:r w:rsidR="00A36366">
        <w:t xml:space="preserve"> a </w:t>
      </w:r>
      <w:r w:rsidR="00A36366" w:rsidRPr="00163686">
        <w:rPr>
          <w:noProof/>
        </w:rPr>
        <w:t>color</w:t>
      </w:r>
      <w:r w:rsidR="00A36366">
        <w:t xml:space="preserve"> change </w:t>
      </w:r>
      <w:r w:rsidR="00163686">
        <w:t>by tapping</w:t>
      </w:r>
      <w:r w:rsidR="00A36366">
        <w:t xml:space="preserve"> the space button.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163686">
        <w:t xml:space="preserve">Below </w:t>
      </w:r>
      <w:r w:rsidR="00FE66B6">
        <w:t>I believe</w:t>
      </w:r>
      <w:r w:rsidR="00163686">
        <w:t xml:space="preserve"> </w:t>
      </w:r>
      <w:r w:rsidR="00D81748">
        <w:t>to be good quality</w:t>
      </w:r>
      <w:r w:rsidR="00BE461E">
        <w:t xml:space="preserve"> code</w:t>
      </w:r>
      <w:r w:rsidR="00D81748">
        <w:t xml:space="preserve">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lastRenderedPageBreak/>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786B2D">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w:t>
      </w:r>
      <w:r w:rsidR="004F5496" w:rsidRPr="00786B2D">
        <w:rPr>
          <w:noProof/>
        </w:rPr>
        <w:t>App</w:t>
      </w:r>
      <w:r w:rsidR="00786B2D">
        <w:rPr>
          <w:noProof/>
        </w:rPr>
        <w:t>,</w:t>
      </w:r>
      <w:r w:rsidR="004F5496">
        <w:t xml:space="preserve">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following follow the inputLangeText() method is run before 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786B2D">
        <w:rPr>
          <w:noProof/>
        </w:rPr>
        <w:t>no</w:t>
      </w:r>
      <w:r w:rsidR="00786B2D">
        <w:rPr>
          <w:noProof/>
        </w:rPr>
        <w:t>t</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N data and convert it to a JSON array.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development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786B2D">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 that </w:t>
      </w:r>
      <w:r w:rsidRPr="00F25028">
        <w:rPr>
          <w:noProof/>
        </w:rPr>
        <w:t>include firstly</w:t>
      </w:r>
      <w:r>
        <w:t xml:space="preserve">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 xml:space="preserve">multiple </w:t>
      </w:r>
      <w:r w:rsidR="00C917AF">
        <w:rPr>
          <w:noProof/>
        </w:rPr>
        <w:t>developers</w:t>
      </w:r>
      <w:r>
        <w:rPr>
          <w:noProof/>
        </w:rPr>
        <w:t xml:space="preserve"> to be </w:t>
      </w:r>
      <w:r w:rsidR="00BE461E">
        <w:rPr>
          <w:noProof/>
        </w:rPr>
        <w:t>work</w:t>
      </w:r>
      <w:r>
        <w:rPr>
          <w:noProof/>
        </w:rPr>
        <w:t xml:space="preserve">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786B2D">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A663F1">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26.6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786B2D">
        <w:rPr>
          <w:noProof/>
        </w:rPr>
        <w:t>Samanth</w:t>
      </w:r>
      <w:r w:rsidR="00163686" w:rsidRPr="00786B2D">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 However, </w:t>
      </w:r>
      <w:r w:rsidR="00BA7FAC">
        <w:lastRenderedPageBreak/>
        <w:t>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20045D">
        <w:rPr>
          <w:noProof/>
        </w:rPr>
        <w:t>M</w:t>
      </w:r>
      <w:r w:rsidR="00357EB9" w:rsidRPr="00826619">
        <w:rPr>
          <w:noProof/>
        </w:rPr>
        <w:t>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7972F7" w:rsidP="00261743">
      <w:r>
        <w:t xml:space="preserve">I completed my tasks assigned by the team to complete sections of the IOT web API controllers such as the ItemsController and the ItemsIssued </w:t>
      </w:r>
      <w:r w:rsidRPr="00163686">
        <w:rPr>
          <w:noProof/>
        </w:rPr>
        <w:t>Controller</w:t>
      </w:r>
      <w:r>
        <w:t xml:space="preserve">. In addition to this, I </w:t>
      </w:r>
      <w:r w:rsidRPr="00163686">
        <w:rPr>
          <w:noProof/>
        </w:rPr>
        <w:t>ful</w:t>
      </w:r>
      <w:r w:rsidR="00163686">
        <w:rPr>
          <w:noProof/>
        </w:rPr>
        <w:t>fi</w:t>
      </w:r>
      <w:r w:rsidRPr="00163686">
        <w:rPr>
          <w:noProof/>
        </w:rPr>
        <w:t>lled</w:t>
      </w:r>
      <w:r>
        <w:t xml:space="preserve"> my task to complete a Mobile version of the IOTDatabase that made a series of HTTP calls </w:t>
      </w:r>
      <w:r w:rsidR="00FE66B6">
        <w:t>from Web</w:t>
      </w:r>
      <w:r>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xml:space="preserve">, I believe my i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0D7E" w:rsidRDefault="00E90D7E" w:rsidP="00C23FA8">
      <w:pPr>
        <w:spacing w:after="0" w:line="240" w:lineRule="auto"/>
      </w:pPr>
      <w:r>
        <w:separator/>
      </w:r>
    </w:p>
  </w:endnote>
  <w:endnote w:type="continuationSeparator" w:id="0">
    <w:p w:rsidR="00E90D7E" w:rsidRDefault="00E90D7E"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0D7E" w:rsidRDefault="00E90D7E" w:rsidP="00C23FA8">
      <w:pPr>
        <w:spacing w:after="0" w:line="240" w:lineRule="auto"/>
      </w:pPr>
      <w:r>
        <w:separator/>
      </w:r>
    </w:p>
  </w:footnote>
  <w:footnote w:type="continuationSeparator" w:id="0">
    <w:p w:rsidR="00E90D7E" w:rsidRDefault="00E90D7E"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MjM1MzQzNTC0MDFQ0lEKTi0uzszPAymwrAUAszZSECwAAAA="/>
  </w:docVars>
  <w:rsids>
    <w:rsidRoot w:val="003D2155"/>
    <w:rsid w:val="000225CC"/>
    <w:rsid w:val="000264FF"/>
    <w:rsid w:val="00051DB8"/>
    <w:rsid w:val="00083A8E"/>
    <w:rsid w:val="000B7311"/>
    <w:rsid w:val="000C6E62"/>
    <w:rsid w:val="00110733"/>
    <w:rsid w:val="00147D77"/>
    <w:rsid w:val="00163686"/>
    <w:rsid w:val="0017062C"/>
    <w:rsid w:val="00187516"/>
    <w:rsid w:val="001D2B1D"/>
    <w:rsid w:val="0020045D"/>
    <w:rsid w:val="00204B12"/>
    <w:rsid w:val="002404AE"/>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75513"/>
    <w:rsid w:val="003D1D84"/>
    <w:rsid w:val="003D2155"/>
    <w:rsid w:val="003D3927"/>
    <w:rsid w:val="00417AB7"/>
    <w:rsid w:val="0042381C"/>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86B2D"/>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931559"/>
    <w:rsid w:val="009C301C"/>
    <w:rsid w:val="009C5D16"/>
    <w:rsid w:val="009E342E"/>
    <w:rsid w:val="00A11CEF"/>
    <w:rsid w:val="00A36366"/>
    <w:rsid w:val="00A62324"/>
    <w:rsid w:val="00A663F1"/>
    <w:rsid w:val="00A76505"/>
    <w:rsid w:val="00AC4840"/>
    <w:rsid w:val="00AD4E50"/>
    <w:rsid w:val="00AF01D9"/>
    <w:rsid w:val="00B07213"/>
    <w:rsid w:val="00B15629"/>
    <w:rsid w:val="00B27D53"/>
    <w:rsid w:val="00B71589"/>
    <w:rsid w:val="00B72B9D"/>
    <w:rsid w:val="00B744A0"/>
    <w:rsid w:val="00B8446E"/>
    <w:rsid w:val="00B92AE2"/>
    <w:rsid w:val="00BA45FC"/>
    <w:rsid w:val="00BA7FAC"/>
    <w:rsid w:val="00BC410A"/>
    <w:rsid w:val="00BD2C97"/>
    <w:rsid w:val="00BE461E"/>
    <w:rsid w:val="00BE523C"/>
    <w:rsid w:val="00C23FA8"/>
    <w:rsid w:val="00C5072E"/>
    <w:rsid w:val="00C573E5"/>
    <w:rsid w:val="00C70193"/>
    <w:rsid w:val="00C722A9"/>
    <w:rsid w:val="00C917AF"/>
    <w:rsid w:val="00CA1DC3"/>
    <w:rsid w:val="00CB5769"/>
    <w:rsid w:val="00D4384E"/>
    <w:rsid w:val="00D81748"/>
    <w:rsid w:val="00D85149"/>
    <w:rsid w:val="00D916C4"/>
    <w:rsid w:val="00E00230"/>
    <w:rsid w:val="00E01751"/>
    <w:rsid w:val="00E15CCC"/>
    <w:rsid w:val="00E16096"/>
    <w:rsid w:val="00E602A9"/>
    <w:rsid w:val="00E6650B"/>
    <w:rsid w:val="00E81C98"/>
    <w:rsid w:val="00E83F85"/>
    <w:rsid w:val="00E84DCF"/>
    <w:rsid w:val="00E90D7E"/>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4472C4"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726"/>
    <w:rsid w:val="00147422"/>
    <w:rsid w:val="001B5B4B"/>
    <w:rsid w:val="004C0B0D"/>
    <w:rsid w:val="005351B0"/>
    <w:rsid w:val="006F3CB9"/>
    <w:rsid w:val="009240C7"/>
    <w:rsid w:val="00970867"/>
    <w:rsid w:val="00A20BCC"/>
    <w:rsid w:val="00A244D9"/>
    <w:rsid w:val="00C31726"/>
    <w:rsid w:val="00CF1E07"/>
    <w:rsid w:val="00DE2323"/>
    <w:rsid w:val="00E541C4"/>
    <w:rsid w:val="00EB343C"/>
    <w:rsid w:val="00EF0E44"/>
    <w:rsid w:val="00FC6B82"/>
    <w:rsid w:val="00FD278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3</TotalTime>
  <Pages>11</Pages>
  <Words>2092</Words>
  <Characters>1192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USER987</cp:lastModifiedBy>
  <cp:revision>66</cp:revision>
  <dcterms:created xsi:type="dcterms:W3CDTF">2017-10-29T04:56:00Z</dcterms:created>
  <dcterms:modified xsi:type="dcterms:W3CDTF">2017-11-09T14:16:00Z</dcterms:modified>
</cp:coreProperties>
</file>